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nya Nguy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guy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5 Bobolink Terrac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glapaj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36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usti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